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d847e2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d847e27-d1ca-11ec-a5d5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MW4EMQwDhXxA//8lf8Bo6CBNmgBScS7udrcgKJKmXf6zVB/1rapacqtK7+Wr/q7/fiu3wfI8yO9liVfdpfkdank5wOu2pIG7wgs11wk/B2qmBXSvH0i/68BfFso1AiZDW/2GUgnk5/F23nHW0Cz+1Xv9hh15acXqLb+RjknF5gN9y29YFVsbKRFyrR8jDkXFFMZe8oNdx4zBnec1HtRmi6BfnFnrR/858tEJ6zx7RsXjhLEO8kfysj3moQ/22+t5zNW+ryo+/NAkiOv8wU/JDZBrPzqbDEfG617nj4R0giO/UC/xlJ5vopdAH/RzWD6udXF+iNMSogf912nA16hY45Pz15kc/U7w8JbQHOiX+0sHyzroq1wJ0jApmf15SRUkeo56Psjf5953vwGnw1qYd4BP7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t's from June 20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d847e27-d1ca-11ec-a5d5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d847e27-d1ca-11ec-a5d5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d847e27-d1ca-11ec-a5d5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d847e27</dc:title>
  <dc:creator/>
  <cp:keywords/>
  <dcterms:created xsi:type="dcterms:W3CDTF">2026-05-03T10:45:54Z</dcterms:created>
  <dcterms:modified xsi:type="dcterms:W3CDTF">2026-05-03T10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